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8bc430f2477f330edacdb7b0ce97920e2fa61"/>
      <w:r>
        <w:rPr>
          <w:b/>
        </w:rPr>
        <w:t xml:space="preserve">ПРОТОКОЛ ПРО РЕЗУЛЬТАТИ ЗЕМЕЛЬНИХ ТОРГІВ № LSE001-UA-20230316-580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броми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052га, кадастровий номер: 4625110300:03:003:0570, що розташована за адресою: Львівська область, Самбірський район, м.Добромиль, пл. Ринок, 6Б, категорія земель – землі житлової та громадської забудови, цільове призначення – для будівництва та обслуговування будівель торгівлі (КВЦПЗ 03.07).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052га, кадастровий номер: 4625110300:03:003:0570, що розташована за адресою: Львівська область, Самбірський район, м.Добромиль, пл. Ринок, 6Б, категорія земель – землі житлової та громадської забудови, цільове призначення – для будівництва та обслуговування будівель торгівлі (КВЦПЗ 03.07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28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86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ільо Марія Іванівна, ІПН/РНОКПП: 304300544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имко Володимир Ярославович, ІПН/РНОКПП: 33102044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яхович Олег Орестович, ІПН/РНОКПП: 27197065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ичик Іван Дмитрович, ІПН/РНОКПП: 22443091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4.2023 10:2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бромиль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2:22:34Z</dcterms:created>
  <dcterms:modified xsi:type="dcterms:W3CDTF">2024-05-18T12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